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E53AA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7E53AA" w:rsidRDefault="00F46193" w:rsidP="007E53AA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7E53AA">
        <w:t>89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7E53AA">
        <w:t xml:space="preserve">Ivanovi </w:t>
      </w:r>
      <w:proofErr w:type="spellStart"/>
      <w:r w:rsidR="007E53AA">
        <w:t>Kocanovi</w:t>
      </w:r>
      <w:proofErr w:type="spellEnd"/>
      <w:r w:rsidR="007E53AA">
        <w:t>, bývalému riaditeľovi Univerzitnej nemocnice Martin</w:t>
      </w:r>
      <w:r w:rsidR="007E53AA">
        <w:t>.</w:t>
      </w:r>
    </w:p>
    <w:p w:rsidR="007E53AA" w:rsidRPr="00DB449E" w:rsidRDefault="007E53AA" w:rsidP="007E53AA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7E53AA">
        <w:t>uznesením č. 503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7E53AA">
        <w:t xml:space="preserve">Ivanovi </w:t>
      </w:r>
      <w:proofErr w:type="spellStart"/>
      <w:r w:rsidR="007E53AA">
        <w:t>Kocanovi</w:t>
      </w:r>
      <w:proofErr w:type="spellEnd"/>
      <w:r w:rsidR="007E53AA">
        <w:t>, bývalému riaditeľovi Univerzitnej nemocnice Martin</w:t>
      </w:r>
    </w:p>
    <w:p w:rsidR="007E53AA" w:rsidRPr="003850F1" w:rsidRDefault="007E53AA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3AA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AAAF21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0316C-EB8D-4E01-A5F0-CC66E9F89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6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12:19:00Z</dcterms:modified>
</cp:coreProperties>
</file>